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aula-123---estatisticas-básica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isticas básicas</w:t>
      </w:r>
    </w:p>
    <w:bookmarkStart w:id="48" w:name="limite-de-linhas-mostradas-numa-consult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bookmarkEnd w:id="49"/>
    <w:bookmarkStart w:id="50" w:name="média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</w:t>
      </w:r>
    </w:p>
    <w:bookmarkEnd w:id="50"/>
    <w:bookmarkStart w:id="51" w:name="soma-tota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</w:t>
      </w:r>
    </w:p>
    <w:p>
      <w:r>
        <w:br w:type="page"/>
      </w:r>
    </w:p>
    <w:bookmarkEnd w:id="51"/>
    <w:bookmarkEnd w:id="52"/>
    <w:bookmarkStart w:id="55" w:name="observaçõ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Observações</w:t>
      </w:r>
    </w:p>
    <w:bookmarkStart w:id="53" w:name="exportação-de-dado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Exportação de dados</w:t>
      </w:r>
    </w:p>
    <w:p>
      <w:pPr>
        <w:numPr>
          <w:ilvl w:val="0"/>
          <w:numId w:val="1039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53"/>
    <w:bookmarkStart w:id="54" w:name="Xa8bf588064960458c5d85f6667a5ef7152c8394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41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54"/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3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1T09:33:35Z</dcterms:created>
  <dcterms:modified xsi:type="dcterms:W3CDTF">2022-08-21T09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